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0FF637" w14:textId="048D7265" w:rsidR="00754A5D" w:rsidRPr="00DA34C7" w:rsidRDefault="004D3B9A" w:rsidP="00DA34C7">
      <w:pPr>
        <w:pStyle w:val="Heading1"/>
        <w:jc w:val="center"/>
        <w:rPr>
          <w:sz w:val="28"/>
          <w:szCs w:val="28"/>
        </w:rPr>
      </w:pPr>
      <w:bookmarkStart w:id="0" w:name="assignment-20-solutions"/>
      <w:r w:rsidRPr="00DA34C7">
        <w:rPr>
          <w:sz w:val="28"/>
          <w:szCs w:val="28"/>
        </w:rPr>
        <w:t>Assignment 20</w:t>
      </w:r>
    </w:p>
    <w:p w14:paraId="52659FC7" w14:textId="77777777" w:rsidR="00754A5D" w:rsidRPr="00DA34C7" w:rsidRDefault="004D3B9A">
      <w:pPr>
        <w:pStyle w:val="Heading4"/>
        <w:rPr>
          <w:sz w:val="28"/>
          <w:szCs w:val="28"/>
        </w:rPr>
      </w:pPr>
      <w:bookmarkStart w:id="1" w:name="Xa3538dd6b2f7848818d349ee1609a231a0f590b"/>
      <w:bookmarkEnd w:id="0"/>
      <w:r w:rsidRPr="00DA34C7">
        <w:rPr>
          <w:sz w:val="28"/>
          <w:szCs w:val="28"/>
        </w:rPr>
        <w:t>1. Create a function based on the input and output. Look at the examples, there is a pattern.</w:t>
      </w:r>
    </w:p>
    <w:p w14:paraId="28A4D863" w14:textId="77777777" w:rsidR="00CB1D67" w:rsidRPr="003E2C2E" w:rsidRDefault="00CB1D67" w:rsidP="00CB1D67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1FAF829E" w14:textId="6EA65BD2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>Examples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secret("p.one.two.three"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"&lt;p class='one two three'&gt;&lt;/p&gt;"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secret("p.one"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"&lt;p class='one'&gt;&lt;/p&gt;"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secret("p.four.five"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"&lt;p </w:t>
      </w:r>
      <w:r w:rsidRPr="001F0F05">
        <w:rPr>
          <w:rStyle w:val="VerbatimChar"/>
          <w:sz w:val="24"/>
          <w14:ligatures w14:val="standardContextual"/>
        </w:rPr>
        <w:t>class='four five'&gt;&lt;/p&gt;"</w:t>
      </w:r>
    </w:p>
    <w:bookmarkEnd w:id="1"/>
    <w:p w14:paraId="2B329B66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b/>
          <w:sz w:val="24"/>
          <w14:ligatures w14:val="standardContextual"/>
        </w:rPr>
        <w:t>def</w:t>
      </w:r>
      <w:r w:rsidRPr="001F0F05">
        <w:rPr>
          <w:rStyle w:val="VerbatimChar"/>
          <w:sz w:val="24"/>
          <w14:ligatures w14:val="standardContextual"/>
        </w:rPr>
        <w:t xml:space="preserve"> secret(in_string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in_string_clone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in_string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in_string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in_string.split(</w:t>
      </w:r>
      <w:r w:rsidRPr="001F0F05">
        <w:rPr>
          <w:rStyle w:val="VerbatimChar"/>
          <w:sz w:val="24"/>
          <w14:ligatures w14:val="standardContextual"/>
        </w:rPr>
        <w:t>"."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output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f'&lt;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in_string[</w:t>
      </w:r>
      <w:r w:rsidRPr="001F0F05">
        <w:rPr>
          <w:rStyle w:val="VerbatimChar"/>
          <w:sz w:val="24"/>
          <w14:ligatures w14:val="standardContextual"/>
        </w:rPr>
        <w:t>0</w:t>
      </w:r>
      <w:r w:rsidRPr="001F0F05">
        <w:rPr>
          <w:rStyle w:val="VerbatimChar"/>
          <w:sz w:val="24"/>
          <w14:ligatures w14:val="standardContextual"/>
        </w:rPr>
        <w:t>]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 xml:space="preserve"> class="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" "</w:t>
      </w:r>
      <w:r w:rsidRPr="001F0F05">
        <w:rPr>
          <w:rStyle w:val="VerbatimChar"/>
          <w:sz w:val="24"/>
          <w14:ligatures w14:val="standardContextual"/>
        </w:rPr>
        <w:t>.</w:t>
      </w:r>
      <w:r w:rsidRPr="001F0F05">
        <w:rPr>
          <w:rStyle w:val="VerbatimChar"/>
          <w:sz w:val="24"/>
          <w14:ligatures w14:val="standardContextual"/>
        </w:rPr>
        <w:t>join(in_string[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>:])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>"&gt;&lt;/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in_string[</w:t>
      </w:r>
      <w:r w:rsidRPr="001F0F05">
        <w:rPr>
          <w:rStyle w:val="VerbatimChar"/>
          <w:sz w:val="24"/>
          <w14:ligatures w14:val="standardContextual"/>
        </w:rPr>
        <w:t>0</w:t>
      </w:r>
      <w:r w:rsidRPr="001F0F05">
        <w:rPr>
          <w:rStyle w:val="VerbatimChar"/>
          <w:sz w:val="24"/>
          <w14:ligatures w14:val="standardContextual"/>
        </w:rPr>
        <w:t>]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>&gt;'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t>print</w:t>
      </w:r>
      <w:r w:rsidRPr="001F0F05">
        <w:rPr>
          <w:rStyle w:val="VerbatimChar"/>
          <w:sz w:val="24"/>
          <w14:ligatures w14:val="standardContextual"/>
        </w:rPr>
        <w:t>(</w:t>
      </w:r>
      <w:r w:rsidRPr="001F0F05">
        <w:rPr>
          <w:rStyle w:val="VerbatimChar"/>
          <w:sz w:val="24"/>
          <w14:ligatures w14:val="standardContextual"/>
        </w:rPr>
        <w:t>f'secret("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in_string_clone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 xml:space="preserve">"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output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>'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secret(</w:t>
      </w:r>
      <w:r w:rsidRPr="001F0F05">
        <w:rPr>
          <w:rStyle w:val="VerbatimChar"/>
          <w:sz w:val="24"/>
          <w14:ligatures w14:val="standardContextual"/>
        </w:rPr>
        <w:t>"p.one.two.three"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secret(</w:t>
      </w:r>
      <w:r w:rsidRPr="001F0F05">
        <w:rPr>
          <w:rStyle w:val="VerbatimChar"/>
          <w:sz w:val="24"/>
          <w14:ligatures w14:val="standardContextual"/>
        </w:rPr>
        <w:t>"p.one"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secret(</w:t>
      </w:r>
      <w:r w:rsidRPr="001F0F05">
        <w:rPr>
          <w:rStyle w:val="VerbatimChar"/>
          <w:sz w:val="24"/>
          <w14:ligatures w14:val="standardContextual"/>
        </w:rPr>
        <w:t>"p.four.five"</w:t>
      </w:r>
      <w:r w:rsidRPr="001F0F05">
        <w:rPr>
          <w:rStyle w:val="VerbatimChar"/>
          <w:sz w:val="24"/>
          <w14:ligatures w14:val="standardContextual"/>
        </w:rPr>
        <w:t>)</w:t>
      </w:r>
    </w:p>
    <w:p w14:paraId="4F807424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secret("p.one.two.three"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&lt;p class="one two three"&gt;&lt;/p&gt;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secret("p.one"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&lt;p class="one"&gt;&lt;/p&gt;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secret("p.four.five"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&lt;p class="four five"&gt;&lt;/p&gt;</w:t>
      </w:r>
    </w:p>
    <w:p w14:paraId="0DF46BFD" w14:textId="77777777" w:rsidR="00754A5D" w:rsidRPr="00DA34C7" w:rsidRDefault="004D3B9A">
      <w:pPr>
        <w:pStyle w:val="Heading4"/>
        <w:rPr>
          <w:sz w:val="28"/>
          <w:szCs w:val="28"/>
        </w:rPr>
      </w:pPr>
      <w:bookmarkStart w:id="2" w:name="X75db6c39dfa8425e84a1613fe80fe2a38caaea7"/>
      <w:r w:rsidRPr="00DA34C7">
        <w:rPr>
          <w:sz w:val="28"/>
          <w:szCs w:val="28"/>
        </w:rPr>
        <w:t>2. Create a function which counts how man</w:t>
      </w:r>
      <w:r w:rsidRPr="00DA34C7">
        <w:rPr>
          <w:sz w:val="28"/>
          <w:szCs w:val="28"/>
        </w:rPr>
        <w:t>y lone 1s appear in a given number. Lone means the number doesn't appear twice or more in a row.</w:t>
      </w:r>
    </w:p>
    <w:p w14:paraId="47F186DD" w14:textId="5088D86C" w:rsidR="00CB1D67" w:rsidRPr="00CB1D67" w:rsidRDefault="00CB1D67" w:rsidP="00CB1D67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74DF7364" w14:textId="1F562C63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>Examples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ount_lone_ones(10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2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ount_lone_ones(119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1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ount_lone_ones(111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0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ount_lone_ones(462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0</w:t>
      </w:r>
    </w:p>
    <w:bookmarkEnd w:id="2"/>
    <w:p w14:paraId="3B5AC328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>import</w:t>
      </w:r>
      <w:r w:rsidRPr="001F0F05">
        <w:rPr>
          <w:rStyle w:val="VerbatimChar"/>
          <w:sz w:val="24"/>
          <w14:ligatures w14:val="standardContextual"/>
        </w:rPr>
        <w:t xml:space="preserve"> re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b/>
          <w:sz w:val="24"/>
          <w14:ligatures w14:val="standardContextual"/>
        </w:rPr>
        <w:t>def</w:t>
      </w:r>
      <w:r w:rsidRPr="001F0F05">
        <w:rPr>
          <w:rStyle w:val="VerbatimChar"/>
          <w:sz w:val="24"/>
          <w14:ligatures w14:val="standardContextual"/>
        </w:rPr>
        <w:t xml:space="preserve"> count_lone_ones(in_num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pattern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r"(?&lt;!1)1(?!1)"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output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re.findall(pattern,</w:t>
      </w:r>
      <w:r w:rsidRPr="001F0F05">
        <w:rPr>
          <w:rStyle w:val="VerbatimChar"/>
          <w:sz w:val="24"/>
          <w14:ligatures w14:val="standardContextual"/>
        </w:rPr>
        <w:t>str</w:t>
      </w:r>
      <w:r w:rsidRPr="001F0F05">
        <w:rPr>
          <w:rStyle w:val="VerbatimChar"/>
          <w:sz w:val="24"/>
          <w14:ligatures w14:val="standardContextual"/>
        </w:rPr>
        <w:t>(in_num)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lastRenderedPageBreak/>
        <w:t xml:space="preserve">    </w:t>
      </w:r>
      <w:r w:rsidRPr="001F0F05">
        <w:rPr>
          <w:rStyle w:val="VerbatimChar"/>
          <w:sz w:val="24"/>
          <w14:ligatures w14:val="standardContextual"/>
        </w:rPr>
        <w:t>print</w:t>
      </w:r>
      <w:r w:rsidRPr="001F0F05">
        <w:rPr>
          <w:rStyle w:val="VerbatimChar"/>
          <w:sz w:val="24"/>
          <w14:ligatures w14:val="standardContextual"/>
        </w:rPr>
        <w:t>(</w:t>
      </w:r>
      <w:r w:rsidRPr="001F0F05">
        <w:rPr>
          <w:rStyle w:val="VerbatimChar"/>
          <w:sz w:val="24"/>
          <w14:ligatures w14:val="standardContextual"/>
        </w:rPr>
        <w:t>f'coint_lone_ones(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in_num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 xml:space="preserve">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len</w:t>
      </w:r>
      <w:r w:rsidRPr="001F0F05">
        <w:rPr>
          <w:rStyle w:val="VerbatimChar"/>
          <w:sz w:val="24"/>
          <w14:ligatures w14:val="standardContextual"/>
        </w:rPr>
        <w:t>(output)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>'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count_lone_ones(</w:t>
      </w:r>
      <w:r w:rsidRPr="001F0F05">
        <w:rPr>
          <w:rStyle w:val="VerbatimChar"/>
          <w:sz w:val="24"/>
          <w14:ligatures w14:val="standardContextual"/>
        </w:rPr>
        <w:t>101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count_lone_ones(</w:t>
      </w:r>
      <w:r w:rsidRPr="001F0F05">
        <w:rPr>
          <w:rStyle w:val="VerbatimChar"/>
          <w:sz w:val="24"/>
          <w14:ligatures w14:val="standardContextual"/>
        </w:rPr>
        <w:t>1191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count_lone_ones(</w:t>
      </w:r>
      <w:r w:rsidRPr="001F0F05">
        <w:rPr>
          <w:rStyle w:val="VerbatimChar"/>
          <w:sz w:val="24"/>
          <w14:ligatures w14:val="standardContextual"/>
        </w:rPr>
        <w:t>1111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count_lone_ones(</w:t>
      </w:r>
      <w:r w:rsidRPr="001F0F05">
        <w:rPr>
          <w:rStyle w:val="VerbatimChar"/>
          <w:sz w:val="24"/>
          <w14:ligatures w14:val="standardContextual"/>
        </w:rPr>
        <w:t>462</w:t>
      </w:r>
      <w:r w:rsidRPr="001F0F05">
        <w:rPr>
          <w:rStyle w:val="VerbatimChar"/>
          <w:sz w:val="24"/>
          <w14:ligatures w14:val="standardContextual"/>
        </w:rPr>
        <w:t>)</w:t>
      </w:r>
    </w:p>
    <w:p w14:paraId="23FDAAE0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coint_lone_ones(10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2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oint_lone_ones(119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1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oint_lone_ones(111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0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oint_lone_ones(462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0</w:t>
      </w:r>
    </w:p>
    <w:p w14:paraId="559128F1" w14:textId="77777777" w:rsidR="00754A5D" w:rsidRPr="00DA34C7" w:rsidRDefault="004D3B9A">
      <w:pPr>
        <w:pStyle w:val="Heading4"/>
        <w:rPr>
          <w:sz w:val="28"/>
          <w:szCs w:val="28"/>
        </w:rPr>
      </w:pPr>
      <w:bookmarkStart w:id="3" w:name="Xff65d0463ea824381ff706100604f8d78104533"/>
      <w:r w:rsidRPr="00DA34C7">
        <w:rPr>
          <w:sz w:val="28"/>
          <w:szCs w:val="28"/>
        </w:rPr>
        <w:t>3. Write a method that accepts two integer parameters rows and cols. The output is a 2d array of numbers displayed in column-major order, meaning the numbers shown increase sequen</w:t>
      </w:r>
      <w:r w:rsidRPr="00DA34C7">
        <w:rPr>
          <w:sz w:val="28"/>
          <w:szCs w:val="28"/>
        </w:rPr>
        <w:t>tially down each column and wrap to the top of the next column to the right once the bottom of the current column is reached.</w:t>
      </w:r>
    </w:p>
    <w:p w14:paraId="115067C7" w14:textId="18917585" w:rsidR="00CB1D67" w:rsidRDefault="00CB1D67" w:rsidP="00CB1D67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3CDC9006" w14:textId="095808A5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>Examples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rintGrid(3, 6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   [1, 4, 7, 10, 13, 16],   [2, 5, 8, 11, 14, 17],   [3, 6, 9, 12, 15, 18] ]</w:t>
      </w:r>
    </w:p>
    <w:p w14:paraId="748E1449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printGrid(5, 3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   [1, 6, 11],   [2, 7, 12],   [3, 8, 13],   [4, 9, 14],   [5, 10, 15] ]</w:t>
      </w:r>
    </w:p>
    <w:p w14:paraId="09AD3A1F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printGrid(4, 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   [1],   [2],   [3],   [4] ]</w:t>
      </w:r>
    </w:p>
    <w:bookmarkEnd w:id="3"/>
    <w:p w14:paraId="559B65A4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b/>
          <w:sz w:val="24"/>
          <w14:ligatures w14:val="standardContextual"/>
        </w:rPr>
        <w:t>def</w:t>
      </w:r>
      <w:r w:rsidRPr="001F0F05">
        <w:rPr>
          <w:rStyle w:val="VerbatimChar"/>
          <w:sz w:val="24"/>
          <w14:ligatures w14:val="standardContextual"/>
        </w:rPr>
        <w:t xml:space="preserve"> printGrid(in_one,in_two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output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[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b/>
          <w:sz w:val="24"/>
          <w14:ligatures w14:val="standardContextual"/>
        </w:rPr>
        <w:t>for</w:t>
      </w:r>
      <w:r w:rsidRPr="001F0F05">
        <w:rPr>
          <w:rStyle w:val="VerbatimChar"/>
          <w:sz w:val="24"/>
          <w14:ligatures w14:val="standardContextual"/>
        </w:rPr>
        <w:t xml:space="preserve"> ele_1 </w:t>
      </w:r>
      <w:r w:rsidRPr="001F0F05">
        <w:rPr>
          <w:rStyle w:val="VerbatimChar"/>
          <w:b/>
          <w:sz w:val="24"/>
          <w14:ligatures w14:val="standardContextual"/>
        </w:rPr>
        <w:t>in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range</w:t>
      </w:r>
      <w:r w:rsidRPr="001F0F05">
        <w:rPr>
          <w:rStyle w:val="VerbatimChar"/>
          <w:sz w:val="24"/>
          <w14:ligatures w14:val="standardContextual"/>
        </w:rPr>
        <w:t>(in_one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temp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[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</w:t>
      </w:r>
      <w:r w:rsidRPr="001F0F05">
        <w:rPr>
          <w:rStyle w:val="VerbatimChar"/>
          <w:b/>
          <w:sz w:val="24"/>
          <w14:ligatures w14:val="standardContextual"/>
        </w:rPr>
        <w:t>for</w:t>
      </w:r>
      <w:r w:rsidRPr="001F0F05">
        <w:rPr>
          <w:rStyle w:val="VerbatimChar"/>
          <w:sz w:val="24"/>
          <w14:ligatures w14:val="standardContextual"/>
        </w:rPr>
        <w:t xml:space="preserve"> ele_2 </w:t>
      </w:r>
      <w:r w:rsidRPr="001F0F05">
        <w:rPr>
          <w:rStyle w:val="VerbatimChar"/>
          <w:b/>
          <w:sz w:val="24"/>
          <w14:ligatures w14:val="standardContextual"/>
        </w:rPr>
        <w:t>in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range</w:t>
      </w:r>
      <w:r w:rsidRPr="001F0F05">
        <w:rPr>
          <w:rStyle w:val="VerbatimChar"/>
          <w:sz w:val="24"/>
          <w14:ligatures w14:val="standardContextual"/>
        </w:rPr>
        <w:t>(in_two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    temp.append(ele_1</w:t>
      </w:r>
      <w:r w:rsidRPr="001F0F05">
        <w:rPr>
          <w:rStyle w:val="VerbatimChar"/>
          <w:sz w:val="24"/>
          <w14:ligatures w14:val="standardContextual"/>
        </w:rPr>
        <w:t>+</w:t>
      </w:r>
      <w:r w:rsidRPr="001F0F05">
        <w:rPr>
          <w:rStyle w:val="VerbatimChar"/>
          <w:sz w:val="24"/>
          <w14:ligatures w14:val="standardContextual"/>
        </w:rPr>
        <w:t>(in_one</w:t>
      </w:r>
      <w:r w:rsidRPr="001F0F05">
        <w:rPr>
          <w:rStyle w:val="VerbatimChar"/>
          <w:sz w:val="24"/>
          <w14:ligatures w14:val="standardContextual"/>
        </w:rPr>
        <w:t>*</w:t>
      </w:r>
      <w:r w:rsidRPr="001F0F05">
        <w:rPr>
          <w:rStyle w:val="VerbatimChar"/>
          <w:sz w:val="24"/>
          <w14:ligatures w14:val="standardContextual"/>
        </w:rPr>
        <w:t>ele_2)</w:t>
      </w:r>
      <w:r w:rsidRPr="001F0F05">
        <w:rPr>
          <w:rStyle w:val="VerbatimChar"/>
          <w:sz w:val="24"/>
          <w14:ligatures w14:val="standardContextual"/>
        </w:rPr>
        <w:t>+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output.append(temp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t>print</w:t>
      </w:r>
      <w:r w:rsidRPr="001F0F05">
        <w:rPr>
          <w:rStyle w:val="VerbatimChar"/>
          <w:sz w:val="24"/>
          <w14:ligatures w14:val="standardContextual"/>
        </w:rPr>
        <w:t>(</w:t>
      </w:r>
      <w:r w:rsidRPr="001F0F05">
        <w:rPr>
          <w:rStyle w:val="VerbatimChar"/>
          <w:sz w:val="24"/>
          <w14:ligatures w14:val="standardContextual"/>
        </w:rPr>
        <w:t>f'printGrid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in_one</w:t>
      </w:r>
      <w:r w:rsidRPr="001F0F05">
        <w:rPr>
          <w:rStyle w:val="VerbatimChar"/>
          <w:sz w:val="24"/>
          <w14:ligatures w14:val="standardContextual"/>
        </w:rPr>
        <w:t>,</w:t>
      </w:r>
      <w:r w:rsidRPr="001F0F05">
        <w:rPr>
          <w:rStyle w:val="VerbatimChar"/>
          <w:sz w:val="24"/>
          <w14:ligatures w14:val="standardContextual"/>
        </w:rPr>
        <w:t>in_two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output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>'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printGrid(</w:t>
      </w:r>
      <w:r w:rsidRPr="001F0F05">
        <w:rPr>
          <w:rStyle w:val="VerbatimChar"/>
          <w:sz w:val="24"/>
          <w14:ligatures w14:val="standardContextual"/>
        </w:rPr>
        <w:t>3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6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printGrid(</w:t>
      </w:r>
      <w:r w:rsidRPr="001F0F05">
        <w:rPr>
          <w:rStyle w:val="VerbatimChar"/>
          <w:sz w:val="24"/>
          <w14:ligatures w14:val="standardContextual"/>
        </w:rPr>
        <w:t>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</w:t>
      </w:r>
      <w:r w:rsidRPr="001F0F05">
        <w:rPr>
          <w:rStyle w:val="VerbatimChar"/>
          <w:sz w:val="24"/>
          <w14:ligatures w14:val="standardContextual"/>
        </w:rPr>
        <w:t xml:space="preserve">)  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printGrid(</w:t>
      </w:r>
      <w:r w:rsidRPr="001F0F05">
        <w:rPr>
          <w:rStyle w:val="VerbatimChar"/>
          <w:sz w:val="24"/>
          <w14:ligatures w14:val="standardContextual"/>
        </w:rPr>
        <w:t>4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>)</w:t>
      </w:r>
    </w:p>
    <w:p w14:paraId="45972F20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printGrid(3, 6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[1, 4, 7, 10, 13, 16], [2, 5, 8, 11, 14, 17], [3, 6, 9,</w:t>
      </w:r>
      <w:r w:rsidRPr="001F0F05">
        <w:rPr>
          <w:rStyle w:val="VerbatimChar"/>
          <w:sz w:val="24"/>
          <w14:ligatures w14:val="standardContextual"/>
        </w:rPr>
        <w:t xml:space="preserve"> 12, 15, 18]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rintGrid(5, 3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[1, 6, 11], [2, 7, 12], [3, 8, 13], [4, 9, 14], [5, </w:t>
      </w:r>
      <w:r w:rsidRPr="001F0F05">
        <w:rPr>
          <w:rStyle w:val="VerbatimChar"/>
          <w:sz w:val="24"/>
          <w14:ligatures w14:val="standardContextual"/>
        </w:rPr>
        <w:lastRenderedPageBreak/>
        <w:t>10, 15]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rintGrid(4, 1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[1], [2], [3], [4]]</w:t>
      </w:r>
    </w:p>
    <w:p w14:paraId="53F7C3B4" w14:textId="77777777" w:rsidR="00754A5D" w:rsidRPr="00DA34C7" w:rsidRDefault="004D3B9A">
      <w:pPr>
        <w:pStyle w:val="Heading4"/>
        <w:rPr>
          <w:sz w:val="28"/>
          <w:szCs w:val="28"/>
        </w:rPr>
      </w:pPr>
      <w:bookmarkStart w:id="4" w:name="Xcf19f61f5d6606ee0851d1186d4f02ecdcd862c"/>
      <w:r w:rsidRPr="00DA34C7">
        <w:rPr>
          <w:sz w:val="28"/>
          <w:szCs w:val="28"/>
        </w:rPr>
        <w:t>4. Given a list of integers, return the smallest positive integer not present in the list.</w:t>
      </w:r>
    </w:p>
    <w:p w14:paraId="631BAB80" w14:textId="77777777" w:rsidR="00754A5D" w:rsidRPr="00DA34C7" w:rsidRDefault="004D3B9A">
      <w:pPr>
        <w:pStyle w:val="FirstParagraph"/>
        <w:rPr>
          <w:sz w:val="28"/>
          <w:szCs w:val="28"/>
        </w:rPr>
      </w:pPr>
      <w:r w:rsidRPr="00DA34C7">
        <w:rPr>
          <w:sz w:val="28"/>
          <w:szCs w:val="28"/>
        </w:rPr>
        <w:t>Here is a representative example</w:t>
      </w:r>
      <w:r w:rsidRPr="00DA34C7">
        <w:rPr>
          <w:sz w:val="28"/>
          <w:szCs w:val="28"/>
        </w:rPr>
        <w:t>.</w:t>
      </w:r>
      <w:r w:rsidRPr="00DA34C7">
        <w:rPr>
          <w:sz w:val="28"/>
          <w:szCs w:val="28"/>
        </w:rPr>
        <w:br/>
        <w:t xml:space="preserve">Consider the list: </w:t>
      </w:r>
      <w:r w:rsidRPr="00DA34C7">
        <w:rPr>
          <w:rStyle w:val="VerbatimChar"/>
          <w:sz w:val="28"/>
          <w:szCs w:val="28"/>
        </w:rPr>
        <w:t>[-2, 6, 4, 5, 7, -1, 7, 1, 3, 6, 6, -2, 9, 10, 2, 2]</w:t>
      </w:r>
      <w:r w:rsidRPr="00DA34C7">
        <w:rPr>
          <w:sz w:val="28"/>
          <w:szCs w:val="28"/>
        </w:rPr>
        <w:br/>
        <w:t xml:space="preserve">After reordering, the list becomes: </w:t>
      </w:r>
      <w:r w:rsidRPr="00DA34C7">
        <w:rPr>
          <w:rStyle w:val="VerbatimChar"/>
          <w:sz w:val="28"/>
          <w:szCs w:val="28"/>
        </w:rPr>
        <w:t>[-2, -2, -1, 1, 2, 2, 3, 4, 5, 6, 6, 6, 7, 7, 9, 10]</w:t>
      </w:r>
      <w:r w:rsidRPr="00DA34C7">
        <w:rPr>
          <w:sz w:val="28"/>
          <w:szCs w:val="28"/>
        </w:rPr>
        <w:br/>
        <w:t>from which we see that the smallest missing positive integer is 8.</w:t>
      </w:r>
    </w:p>
    <w:p w14:paraId="305136C3" w14:textId="5FF9168C" w:rsidR="00CB1D67" w:rsidRDefault="00CB1D67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378F48E8" w14:textId="2CE38AD1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>Examples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min_miss_pos([-2, 6, 4, 5, 7, -1, 1, 3, 6, -2, 9, 10, 2, 2]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8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# After sorting, list becomes [-2, -2, -1, 1, 2, 2, 3, 4, 5, 6, 6, 7, 9, 10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# So the smallest missing positive integer is 8</w:t>
      </w:r>
    </w:p>
    <w:p w14:paraId="0EECCC58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min_miss_pos([5, 9, -2, 0, 1, 3, 9, 3, 8, 9]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2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# After sorting,</w:t>
      </w:r>
      <w:r w:rsidRPr="001F0F05">
        <w:rPr>
          <w:rStyle w:val="VerbatimChar"/>
          <w:sz w:val="24"/>
          <w14:ligatures w14:val="standardContextual"/>
        </w:rPr>
        <w:t xml:space="preserve"> list becomes [-2, 0, 1, 3, 3, 5, 8, 9, 9, 9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# So the smallest missing positive integer is 2</w:t>
      </w:r>
    </w:p>
    <w:p w14:paraId="2D67FA33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min_miss_pos([0, 4, 4, -1, 9, 4, 5, 2, 10, 7, 6, 3, 10, 9]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1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# After sorting, list becomes [-1, 0, 2, 3, 4, 4, 4, 5, 6, 7, 9, 9, 10, 10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# So the smallest miss</w:t>
      </w:r>
      <w:r w:rsidRPr="001F0F05">
        <w:rPr>
          <w:rStyle w:val="VerbatimChar"/>
          <w:sz w:val="24"/>
          <w14:ligatures w14:val="standardContextual"/>
        </w:rPr>
        <w:t>ing positive integer is 1</w:t>
      </w:r>
    </w:p>
    <w:bookmarkEnd w:id="4"/>
    <w:p w14:paraId="08F65324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b/>
          <w:sz w:val="24"/>
          <w14:ligatures w14:val="standardContextual"/>
        </w:rPr>
        <w:t>def</w:t>
      </w:r>
      <w:r w:rsidRPr="001F0F05">
        <w:rPr>
          <w:rStyle w:val="VerbatimChar"/>
          <w:sz w:val="24"/>
          <w14:ligatures w14:val="standardContextual"/>
        </w:rPr>
        <w:t xml:space="preserve"> min_miss_pos(in_list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in_list_clone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in_list.copy(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in_list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sorted</w:t>
      </w:r>
      <w:r w:rsidRPr="001F0F05">
        <w:rPr>
          <w:rStyle w:val="VerbatimChar"/>
          <w:sz w:val="24"/>
          <w14:ligatures w14:val="standardContextual"/>
        </w:rPr>
        <w:t>(in_list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output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-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b/>
          <w:sz w:val="24"/>
          <w14:ligatures w14:val="standardContextual"/>
        </w:rPr>
        <w:t>for</w:t>
      </w:r>
      <w:r w:rsidRPr="001F0F05">
        <w:rPr>
          <w:rStyle w:val="VerbatimChar"/>
          <w:sz w:val="24"/>
          <w14:ligatures w14:val="standardContextual"/>
        </w:rPr>
        <w:t xml:space="preserve"> ele </w:t>
      </w:r>
      <w:r w:rsidRPr="001F0F05">
        <w:rPr>
          <w:rStyle w:val="VerbatimChar"/>
          <w:b/>
          <w:sz w:val="24"/>
          <w14:ligatures w14:val="standardContextual"/>
        </w:rPr>
        <w:t>in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range</w:t>
      </w:r>
      <w:r w:rsidRPr="001F0F05">
        <w:rPr>
          <w:rStyle w:val="VerbatimChar"/>
          <w:sz w:val="24"/>
          <w14:ligatures w14:val="standardContextual"/>
        </w:rPr>
        <w:t>(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>,</w:t>
      </w:r>
      <w:r w:rsidRPr="001F0F05">
        <w:rPr>
          <w:rStyle w:val="VerbatimChar"/>
          <w:sz w:val="24"/>
          <w14:ligatures w14:val="standardContextual"/>
        </w:rPr>
        <w:t>max</w:t>
      </w:r>
      <w:r w:rsidRPr="001F0F05">
        <w:rPr>
          <w:rStyle w:val="VerbatimChar"/>
          <w:sz w:val="24"/>
          <w14:ligatures w14:val="standardContextual"/>
        </w:rPr>
        <w:t>(in_list)</w:t>
      </w:r>
      <w:r w:rsidRPr="001F0F05">
        <w:rPr>
          <w:rStyle w:val="VerbatimChar"/>
          <w:sz w:val="24"/>
          <w14:ligatures w14:val="standardContextual"/>
        </w:rPr>
        <w:t>+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>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</w:t>
      </w:r>
      <w:r w:rsidRPr="001F0F05">
        <w:rPr>
          <w:rStyle w:val="VerbatimChar"/>
          <w:b/>
          <w:sz w:val="24"/>
          <w14:ligatures w14:val="standardContextual"/>
        </w:rPr>
        <w:t>if</w:t>
      </w:r>
      <w:r w:rsidRPr="001F0F05">
        <w:rPr>
          <w:rStyle w:val="VerbatimChar"/>
          <w:sz w:val="24"/>
          <w14:ligatures w14:val="standardContextual"/>
        </w:rPr>
        <w:t xml:space="preserve"> ele </w:t>
      </w:r>
      <w:r w:rsidRPr="001F0F05">
        <w:rPr>
          <w:rStyle w:val="VerbatimChar"/>
          <w:b/>
          <w:sz w:val="24"/>
          <w14:ligatures w14:val="standardContextual"/>
        </w:rPr>
        <w:t>not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b/>
          <w:sz w:val="24"/>
          <w14:ligatures w14:val="standardContextual"/>
        </w:rPr>
        <w:t>in</w:t>
      </w:r>
      <w:r w:rsidRPr="001F0F05">
        <w:rPr>
          <w:rStyle w:val="VerbatimChar"/>
          <w:sz w:val="24"/>
          <w14:ligatures w14:val="standardContextual"/>
        </w:rPr>
        <w:t xml:space="preserve"> in_list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    output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ele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    </w:t>
      </w:r>
      <w:r w:rsidRPr="001F0F05">
        <w:rPr>
          <w:rStyle w:val="VerbatimChar"/>
          <w:b/>
          <w:sz w:val="24"/>
          <w14:ligatures w14:val="standardContextual"/>
        </w:rPr>
        <w:t>break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t>print</w:t>
      </w:r>
      <w:r w:rsidRPr="001F0F05">
        <w:rPr>
          <w:rStyle w:val="VerbatimChar"/>
          <w:sz w:val="24"/>
          <w14:ligatures w14:val="standardContextual"/>
        </w:rPr>
        <w:t>(</w:t>
      </w:r>
      <w:r w:rsidRPr="001F0F05">
        <w:rPr>
          <w:rStyle w:val="VerbatimChar"/>
          <w:sz w:val="24"/>
          <w14:ligatures w14:val="standardContextual"/>
        </w:rPr>
        <w:t>f'min_miss_pos(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in_list_clone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 xml:space="preserve">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in_list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output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>'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min_miss_pos([</w:t>
      </w:r>
      <w:r w:rsidRPr="001F0F05">
        <w:rPr>
          <w:rStyle w:val="VerbatimChar"/>
          <w:sz w:val="24"/>
          <w14:ligatures w14:val="standardContextual"/>
        </w:rPr>
        <w:t>-</w:t>
      </w:r>
      <w:r w:rsidRPr="001F0F05">
        <w:rPr>
          <w:rStyle w:val="VerbatimChar"/>
          <w:sz w:val="24"/>
          <w14:ligatures w14:val="standardContextual"/>
        </w:rPr>
        <w:t>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6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4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7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-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6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-</w:t>
      </w:r>
      <w:r w:rsidRPr="001F0F05">
        <w:rPr>
          <w:rStyle w:val="VerbatimChar"/>
          <w:sz w:val="24"/>
          <w14:ligatures w14:val="standardContextual"/>
        </w:rPr>
        <w:t>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9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2</w:t>
      </w:r>
      <w:r w:rsidRPr="001F0F05">
        <w:rPr>
          <w:rStyle w:val="VerbatimChar"/>
          <w:sz w:val="24"/>
          <w14:ligatures w14:val="standardContextual"/>
        </w:rPr>
        <w:t>]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min_miss_pos([</w:t>
      </w:r>
      <w:r w:rsidRPr="001F0F05">
        <w:rPr>
          <w:rStyle w:val="VerbatimChar"/>
          <w:sz w:val="24"/>
          <w14:ligatures w14:val="standardContextual"/>
        </w:rPr>
        <w:t>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9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-</w:t>
      </w:r>
      <w:r w:rsidRPr="001F0F05">
        <w:rPr>
          <w:rStyle w:val="VerbatimChar"/>
          <w:sz w:val="24"/>
          <w14:ligatures w14:val="standardContextual"/>
        </w:rPr>
        <w:t>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9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8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9</w:t>
      </w:r>
      <w:r w:rsidRPr="001F0F05">
        <w:rPr>
          <w:rStyle w:val="VerbatimChar"/>
          <w:sz w:val="24"/>
          <w14:ligatures w14:val="standardContextual"/>
        </w:rPr>
        <w:t>]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min_miss_pos([</w:t>
      </w:r>
      <w:r w:rsidRPr="001F0F05">
        <w:rPr>
          <w:rStyle w:val="VerbatimChar"/>
          <w:sz w:val="24"/>
          <w14:ligatures w14:val="standardContextual"/>
        </w:rPr>
        <w:t>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4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4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-</w:t>
      </w:r>
      <w:r w:rsidRPr="001F0F05">
        <w:rPr>
          <w:rStyle w:val="VerbatimChar"/>
          <w:sz w:val="24"/>
          <w14:ligatures w14:val="standardContextual"/>
        </w:rPr>
        <w:t>1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9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4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7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6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9</w:t>
      </w:r>
      <w:r w:rsidRPr="001F0F05">
        <w:rPr>
          <w:rStyle w:val="VerbatimChar"/>
          <w:sz w:val="24"/>
          <w14:ligatures w14:val="standardContextual"/>
        </w:rPr>
        <w:t>])</w:t>
      </w:r>
    </w:p>
    <w:p w14:paraId="6CE05308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lastRenderedPageBreak/>
        <w:t xml:space="preserve">min_miss_pos([-2, 6, </w:t>
      </w:r>
      <w:r w:rsidRPr="001F0F05">
        <w:rPr>
          <w:rStyle w:val="VerbatimChar"/>
          <w:sz w:val="24"/>
          <w14:ligatures w14:val="standardContextual"/>
        </w:rPr>
        <w:t xml:space="preserve">4, 5, 7, -1, 1, 3, 6, -2, 9, 10, 2, 2]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-2, -2, -1, 1, 2, 2, 3, 4, 5, 6, 6, 7, 9, 10]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8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min_miss_pos([5, 9, -2, 0, 1, 3, 9, 3, 8, 9]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-2, 0, 1, 3, 3, 5, 8, 9, 9, 9]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2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min_miss_pos([0, 4, 4, -1, 9, 4, 5, 2, 10, 7, 6, 3, 10, 9]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-1, 0, 2, 3, 4, </w:t>
      </w:r>
      <w:r w:rsidRPr="001F0F05">
        <w:rPr>
          <w:rStyle w:val="VerbatimChar"/>
          <w:sz w:val="24"/>
          <w14:ligatures w14:val="standardContextual"/>
        </w:rPr>
        <w:t xml:space="preserve">4, 4, 5, 6, 7, 9, 9, 10, 10]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1</w:t>
      </w:r>
    </w:p>
    <w:p w14:paraId="74DE5AA1" w14:textId="77777777" w:rsidR="00754A5D" w:rsidRPr="00DA34C7" w:rsidRDefault="004D3B9A">
      <w:pPr>
        <w:pStyle w:val="Heading4"/>
        <w:rPr>
          <w:sz w:val="28"/>
          <w:szCs w:val="28"/>
        </w:rPr>
      </w:pPr>
      <w:bookmarkStart w:id="5" w:name="X5499f734656264f68b64f457babb4a581dc8636"/>
      <w:r w:rsidRPr="00DA34C7">
        <w:rPr>
          <w:sz w:val="28"/>
          <w:szCs w:val="28"/>
        </w:rPr>
        <w:t>5. Google is launching a network of autonomous pizza delivery drones and wants you to create a flexible rewards system (Pizza Points™) that can be tweaked in the future. The rules are simple: if a customer has made at least</w:t>
      </w:r>
      <w:r w:rsidRPr="00DA34C7">
        <w:rPr>
          <w:sz w:val="28"/>
          <w:szCs w:val="28"/>
        </w:rPr>
        <w:t xml:space="preserve"> N orders of at least Y price, they get a FREE pizza!</w:t>
      </w:r>
    </w:p>
    <w:p w14:paraId="1147D517" w14:textId="77777777" w:rsidR="00754A5D" w:rsidRPr="00DA34C7" w:rsidRDefault="004D3B9A">
      <w:pPr>
        <w:pStyle w:val="FirstParagraph"/>
        <w:rPr>
          <w:sz w:val="28"/>
          <w:szCs w:val="28"/>
        </w:rPr>
      </w:pPr>
      <w:r w:rsidRPr="00DA34C7">
        <w:rPr>
          <w:sz w:val="28"/>
          <w:szCs w:val="28"/>
        </w:rPr>
        <w:t>Create a function that takes a dictionary of customers, a minimum number of orders and a minimum order price. Return a list of customers that are eligible for a free pizza.</w:t>
      </w:r>
    </w:p>
    <w:p w14:paraId="294C0593" w14:textId="3EF71AF9" w:rsidR="00CB1D67" w:rsidRDefault="00CB1D67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0BC69DEA" w14:textId="71E2EA86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>Examples:</w:t>
      </w:r>
    </w:p>
    <w:p w14:paraId="5DA4C338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>customers = {   "Batman": [22, 30, 11, 17, 15, 52, 27, 12],   "Spider-Man": [5, 17, 30, 33, 40, 22, 26, 10, 11, 45] }</w:t>
      </w:r>
    </w:p>
    <w:p w14:paraId="14E21170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t xml:space="preserve">pizza_points(customers, 5, 20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"Spider-Man"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izza_points(customers, 3, 10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"Batman", "Spider-Man"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izza_points(customers, 5, 100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]</w:t>
      </w:r>
    </w:p>
    <w:bookmarkEnd w:id="5"/>
    <w:p w14:paraId="3FC3C436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b/>
          <w:sz w:val="24"/>
          <w14:ligatures w14:val="standardContextual"/>
        </w:rPr>
        <w:t>def</w:t>
      </w:r>
      <w:r w:rsidRPr="001F0F05">
        <w:rPr>
          <w:rStyle w:val="VerbatimChar"/>
          <w:sz w:val="24"/>
          <w14:ligatures w14:val="standardContextual"/>
        </w:rPr>
        <w:t xml:space="preserve"> pizza_points(in_dict,min_order,min_price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output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[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b/>
          <w:sz w:val="24"/>
          <w14:ligatures w14:val="standardContextual"/>
        </w:rPr>
        <w:t>for</w:t>
      </w:r>
      <w:r w:rsidRPr="001F0F05">
        <w:rPr>
          <w:rStyle w:val="VerbatimChar"/>
          <w:sz w:val="24"/>
          <w14:ligatures w14:val="standardContextual"/>
        </w:rPr>
        <w:t xml:space="preserve"> customer </w:t>
      </w:r>
      <w:r w:rsidRPr="001F0F05">
        <w:rPr>
          <w:rStyle w:val="VerbatimChar"/>
          <w:b/>
          <w:sz w:val="24"/>
          <w14:ligatures w14:val="standardContextual"/>
        </w:rPr>
        <w:t>in</w:t>
      </w:r>
      <w:r w:rsidRPr="001F0F05">
        <w:rPr>
          <w:rStyle w:val="VerbatimChar"/>
          <w:sz w:val="24"/>
          <w14:ligatures w14:val="standardContextual"/>
        </w:rPr>
        <w:t xml:space="preserve"> in_dict.keys()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</w:t>
      </w:r>
      <w:r w:rsidRPr="001F0F05">
        <w:rPr>
          <w:rStyle w:val="VerbatimChar"/>
          <w:b/>
          <w:sz w:val="24"/>
          <w14:ligatures w14:val="standardContextual"/>
        </w:rPr>
        <w:t>if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len</w:t>
      </w:r>
      <w:r w:rsidRPr="001F0F05">
        <w:rPr>
          <w:rStyle w:val="VerbatimChar"/>
          <w:sz w:val="24"/>
          <w14:ligatures w14:val="standardContextual"/>
        </w:rPr>
        <w:t xml:space="preserve">([order_price </w:t>
      </w:r>
      <w:r w:rsidRPr="001F0F05">
        <w:rPr>
          <w:rStyle w:val="VerbatimChar"/>
          <w:b/>
          <w:sz w:val="24"/>
          <w14:ligatures w14:val="standardContextual"/>
        </w:rPr>
        <w:t>for</w:t>
      </w:r>
      <w:r w:rsidRPr="001F0F05">
        <w:rPr>
          <w:rStyle w:val="VerbatimChar"/>
          <w:sz w:val="24"/>
          <w14:ligatures w14:val="standardContextual"/>
        </w:rPr>
        <w:t xml:space="preserve"> order_price </w:t>
      </w:r>
      <w:r w:rsidRPr="001F0F05">
        <w:rPr>
          <w:rStyle w:val="VerbatimChar"/>
          <w:b/>
          <w:sz w:val="24"/>
          <w14:ligatures w14:val="standardContextual"/>
        </w:rPr>
        <w:t>in</w:t>
      </w:r>
      <w:r w:rsidRPr="001F0F05">
        <w:rPr>
          <w:rStyle w:val="VerbatimChar"/>
          <w:sz w:val="24"/>
          <w14:ligatures w14:val="standardContextual"/>
        </w:rPr>
        <w:t xml:space="preserve"> in_dict[customer] </w:t>
      </w:r>
      <w:r w:rsidRPr="001F0F05">
        <w:rPr>
          <w:rStyle w:val="VerbatimChar"/>
          <w:b/>
          <w:sz w:val="24"/>
          <w14:ligatures w14:val="standardContextual"/>
        </w:rPr>
        <w:t>if</w:t>
      </w:r>
      <w:r w:rsidRPr="001F0F05">
        <w:rPr>
          <w:rStyle w:val="VerbatimChar"/>
          <w:sz w:val="24"/>
          <w14:ligatures w14:val="standardContextual"/>
        </w:rPr>
        <w:t xml:space="preserve"> order_price </w:t>
      </w:r>
      <w:r w:rsidRPr="001F0F05">
        <w:rPr>
          <w:rStyle w:val="VerbatimChar"/>
          <w:sz w:val="24"/>
          <w14:ligatures w14:val="standardContextual"/>
        </w:rPr>
        <w:t>&gt;</w:t>
      </w:r>
      <w:r w:rsidRPr="001F0F05">
        <w:rPr>
          <w:rStyle w:val="VerbatimChar"/>
          <w:sz w:val="24"/>
          <w14:ligatures w14:val="standardContextual"/>
        </w:rPr>
        <w:t xml:space="preserve"> min_price]) </w:t>
      </w:r>
      <w:r w:rsidRPr="001F0F05">
        <w:rPr>
          <w:rStyle w:val="VerbatimChar"/>
          <w:sz w:val="24"/>
          <w14:ligatures w14:val="standardContextual"/>
        </w:rPr>
        <w:t>&gt;</w:t>
      </w:r>
      <w:r w:rsidRPr="001F0F05">
        <w:rPr>
          <w:rStyle w:val="VerbatimChar"/>
          <w:sz w:val="24"/>
          <w14:ligatures w14:val="standardContextual"/>
        </w:rPr>
        <w:t xml:space="preserve"> min_order: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        output.append(customer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t>print</w:t>
      </w:r>
      <w:r w:rsidRPr="001F0F05">
        <w:rPr>
          <w:rStyle w:val="VerbatimChar"/>
          <w:sz w:val="24"/>
          <w14:ligatures w14:val="standardContextual"/>
        </w:rPr>
        <w:t>(</w:t>
      </w:r>
      <w:r w:rsidRPr="001F0F05">
        <w:rPr>
          <w:rStyle w:val="VerbatimChar"/>
          <w:sz w:val="24"/>
          <w14:ligatures w14:val="standardContextual"/>
        </w:rPr>
        <w:t>f'pizza_points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"customers"</w:t>
      </w:r>
      <w:r w:rsidRPr="001F0F05">
        <w:rPr>
          <w:rStyle w:val="VerbatimChar"/>
          <w:sz w:val="24"/>
          <w14:ligatures w14:val="standardContextual"/>
        </w:rPr>
        <w:t>,</w:t>
      </w:r>
      <w:r w:rsidRPr="001F0F05">
        <w:rPr>
          <w:rStyle w:val="VerbatimChar"/>
          <w:sz w:val="24"/>
          <w14:ligatures w14:val="standardContextual"/>
        </w:rPr>
        <w:t>min_order</w:t>
      </w:r>
      <w:r w:rsidRPr="001F0F05">
        <w:rPr>
          <w:rStyle w:val="VerbatimChar"/>
          <w:sz w:val="24"/>
          <w14:ligatures w14:val="standardContextual"/>
        </w:rPr>
        <w:t>,</w:t>
      </w:r>
      <w:r w:rsidRPr="001F0F05">
        <w:rPr>
          <w:rStyle w:val="VerbatimChar"/>
          <w:sz w:val="24"/>
          <w14:ligatures w14:val="standardContextual"/>
        </w:rPr>
        <w:t>min_price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</w:t>
      </w:r>
      <w:r w:rsidRPr="001F0F05">
        <w:rPr>
          <w:rStyle w:val="VerbatimChar"/>
          <w:sz w:val="24"/>
          <w14:ligatures w14:val="standardContextual"/>
        </w:rPr>
        <w:t>{</w:t>
      </w:r>
      <w:r w:rsidRPr="001F0F05">
        <w:rPr>
          <w:rStyle w:val="VerbatimChar"/>
          <w:sz w:val="24"/>
          <w14:ligatures w14:val="standardContextual"/>
        </w:rPr>
        <w:t>output</w:t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t>'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customers </w:t>
      </w:r>
      <w:r w:rsidRPr="001F0F05">
        <w:rPr>
          <w:rStyle w:val="VerbatimChar"/>
          <w:sz w:val="24"/>
          <w14:ligatures w14:val="standardContextual"/>
        </w:rPr>
        <w:t>=</w:t>
      </w:r>
      <w:r w:rsidRPr="001F0F05">
        <w:rPr>
          <w:rStyle w:val="VerbatimChar"/>
          <w:sz w:val="24"/>
          <w14:ligatures w14:val="standardContextual"/>
        </w:rPr>
        <w:t xml:space="preserve"> {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</w:t>
      </w:r>
      <w:r w:rsidRPr="001F0F05">
        <w:rPr>
          <w:rStyle w:val="VerbatimChar"/>
          <w:sz w:val="24"/>
          <w14:ligatures w14:val="standardContextual"/>
        </w:rPr>
        <w:t>"Batman"</w:t>
      </w:r>
      <w:r w:rsidRPr="001F0F05">
        <w:rPr>
          <w:rStyle w:val="VerbatimChar"/>
          <w:sz w:val="24"/>
          <w14:ligatures w14:val="standardContextual"/>
        </w:rPr>
        <w:t>: [</w:t>
      </w:r>
      <w:r w:rsidRPr="001F0F05">
        <w:rPr>
          <w:rStyle w:val="VerbatimChar"/>
          <w:sz w:val="24"/>
          <w14:ligatures w14:val="standardContextual"/>
        </w:rPr>
        <w:t>2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1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7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5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27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2</w:t>
      </w:r>
      <w:r w:rsidRPr="001F0F05">
        <w:rPr>
          <w:rStyle w:val="VerbatimChar"/>
          <w:sz w:val="24"/>
          <w14:ligatures w14:val="standardContextual"/>
        </w:rPr>
        <w:t>],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</w:t>
      </w:r>
      <w:r w:rsidRPr="001F0F05">
        <w:rPr>
          <w:rStyle w:val="VerbatimChar"/>
          <w:sz w:val="24"/>
          <w14:ligatures w14:val="standardContextual"/>
        </w:rPr>
        <w:t>"Spider-Man"</w:t>
      </w:r>
      <w:r w:rsidRPr="001F0F05">
        <w:rPr>
          <w:rStyle w:val="VerbatimChar"/>
          <w:sz w:val="24"/>
          <w14:ligatures w14:val="standardContextual"/>
        </w:rPr>
        <w:t>: [</w:t>
      </w:r>
      <w:r w:rsidRPr="001F0F05">
        <w:rPr>
          <w:rStyle w:val="VerbatimChar"/>
          <w:sz w:val="24"/>
          <w14:ligatures w14:val="standardContextual"/>
        </w:rPr>
        <w:t>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7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33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4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22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26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0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1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45</w:t>
      </w:r>
      <w:r w:rsidRPr="001F0F05">
        <w:rPr>
          <w:rStyle w:val="VerbatimChar"/>
          <w:sz w:val="24"/>
          <w14:ligatures w14:val="standardContextual"/>
        </w:rPr>
        <w:t>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>}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    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izza_points(customers, </w:t>
      </w:r>
      <w:r w:rsidRPr="001F0F05">
        <w:rPr>
          <w:rStyle w:val="VerbatimChar"/>
          <w:sz w:val="24"/>
          <w14:ligatures w14:val="standardContextual"/>
        </w:rPr>
        <w:t>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20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izza_points(customers, </w:t>
      </w:r>
      <w:r w:rsidRPr="001F0F05">
        <w:rPr>
          <w:rStyle w:val="VerbatimChar"/>
          <w:sz w:val="24"/>
          <w14:ligatures w14:val="standardContextual"/>
        </w:rPr>
        <w:t>3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0</w:t>
      </w:r>
      <w:r w:rsidRPr="001F0F05">
        <w:rPr>
          <w:rStyle w:val="VerbatimChar"/>
          <w:sz w:val="24"/>
          <w14:ligatures w14:val="standardContextual"/>
        </w:rPr>
        <w:t>)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izza_points(customers, </w:t>
      </w:r>
      <w:r w:rsidRPr="001F0F05">
        <w:rPr>
          <w:rStyle w:val="VerbatimChar"/>
          <w:sz w:val="24"/>
          <w14:ligatures w14:val="standardContextual"/>
        </w:rPr>
        <w:t>5</w:t>
      </w:r>
      <w:r w:rsidRPr="001F0F05">
        <w:rPr>
          <w:rStyle w:val="VerbatimChar"/>
          <w:sz w:val="24"/>
          <w14:ligatures w14:val="standardContextual"/>
        </w:rPr>
        <w:t xml:space="preserve">, </w:t>
      </w:r>
      <w:r w:rsidRPr="001F0F05">
        <w:rPr>
          <w:rStyle w:val="VerbatimChar"/>
          <w:sz w:val="24"/>
          <w14:ligatures w14:val="standardContextual"/>
        </w:rPr>
        <w:t>100</w:t>
      </w:r>
      <w:r w:rsidRPr="001F0F05">
        <w:rPr>
          <w:rStyle w:val="VerbatimChar"/>
          <w:sz w:val="24"/>
          <w14:ligatures w14:val="standardContextual"/>
        </w:rPr>
        <w:t>)</w:t>
      </w:r>
    </w:p>
    <w:p w14:paraId="544B333E" w14:textId="77777777" w:rsidR="00754A5D" w:rsidRPr="001F0F05" w:rsidRDefault="004D3B9A" w:rsidP="001F0F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F0F05">
        <w:rPr>
          <w:rStyle w:val="VerbatimChar"/>
          <w:sz w:val="24"/>
          <w14:ligatures w14:val="standardContextual"/>
        </w:rPr>
        <w:lastRenderedPageBreak/>
        <w:t xml:space="preserve">pizza_points('customers', 5, 20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'Spider-Man'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izza_points('customers', 3, 10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'Batman', 'Spider-Man']</w:t>
      </w:r>
      <w:r w:rsidRPr="001F0F05">
        <w:rPr>
          <w:rStyle w:val="VerbatimChar"/>
          <w:sz w:val="24"/>
          <w14:ligatures w14:val="standardContextual"/>
        </w:rPr>
        <w:br/>
      </w:r>
      <w:r w:rsidRPr="001F0F05">
        <w:rPr>
          <w:rStyle w:val="VerbatimChar"/>
          <w:sz w:val="24"/>
          <w14:ligatures w14:val="standardContextual"/>
        </w:rPr>
        <w:t xml:space="preserve">pizza_points('customers', 5, 100) </w:t>
      </w:r>
      <w:r w:rsidRPr="001F0F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F0F05">
        <w:rPr>
          <w:rStyle w:val="VerbatimChar"/>
          <w:sz w:val="24"/>
          <w14:ligatures w14:val="standardContextual"/>
        </w:rPr>
        <w:t xml:space="preserve"> []</w:t>
      </w:r>
      <w:bookmarkStart w:id="6" w:name="_GoBack"/>
      <w:bookmarkEnd w:id="6"/>
    </w:p>
    <w:sectPr w:rsidR="00754A5D" w:rsidRPr="001F0F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9B6C51" w14:textId="77777777" w:rsidR="004D3B9A" w:rsidRDefault="004D3B9A">
      <w:pPr>
        <w:spacing w:after="0"/>
      </w:pPr>
      <w:r>
        <w:separator/>
      </w:r>
    </w:p>
  </w:endnote>
  <w:endnote w:type="continuationSeparator" w:id="0">
    <w:p w14:paraId="1FE6E715" w14:textId="77777777" w:rsidR="004D3B9A" w:rsidRDefault="004D3B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F32D0F" w14:textId="77777777" w:rsidR="004D3B9A" w:rsidRDefault="004D3B9A">
      <w:r>
        <w:separator/>
      </w:r>
    </w:p>
  </w:footnote>
  <w:footnote w:type="continuationSeparator" w:id="0">
    <w:p w14:paraId="34BC0F31" w14:textId="77777777" w:rsidR="004D3B9A" w:rsidRDefault="004D3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8DA097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4A5D"/>
    <w:rsid w:val="001F0F05"/>
    <w:rsid w:val="004D3B9A"/>
    <w:rsid w:val="0068364B"/>
    <w:rsid w:val="00754A5D"/>
    <w:rsid w:val="00B555BA"/>
    <w:rsid w:val="00CB1D67"/>
    <w:rsid w:val="00DA34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2FAB"/>
  <w15:docId w15:val="{D4106868-25D0-43C5-AFD1-1415D18B0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A34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A34C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CB1D67"/>
  </w:style>
  <w:style w:type="paragraph" w:customStyle="1" w:styleId="codestyle">
    <w:name w:val="codestyle"/>
    <w:basedOn w:val="Normal"/>
    <w:link w:val="codestyleChar"/>
    <w:autoRedefine/>
    <w:qFormat/>
    <w:rsid w:val="001F0F05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1F0F05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9:07:00Z</dcterms:created>
  <dcterms:modified xsi:type="dcterms:W3CDTF">2023-05-07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d121031cf52d1889cb26c0448e8d1da86b6d093057f9704515bd54010e05230c</vt:lpwstr>
  </property>
</Properties>
</file>